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5CDAD" w14:textId="77777777" w:rsidR="00162EDE" w:rsidRPr="001E4EBD" w:rsidRDefault="00194828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 xml:space="preserve">NOMINATION FORM </w:t>
      </w:r>
    </w:p>
    <w:p w14:paraId="04A075B9" w14:textId="0786A181" w:rsidR="00DA26FC" w:rsidRPr="001E4EBD" w:rsidRDefault="00DA26FC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 xml:space="preserve">2022 </w:t>
      </w:r>
      <w:r w:rsidR="00194828" w:rsidRPr="001E4EBD">
        <w:rPr>
          <w:b/>
          <w:bCs/>
          <w:color w:val="990033"/>
          <w:sz w:val="32"/>
          <w:szCs w:val="32"/>
        </w:rPr>
        <w:t xml:space="preserve">ELECTION TO THE BOARD </w:t>
      </w:r>
      <w:r w:rsidR="00944302" w:rsidRPr="001E4EBD">
        <w:rPr>
          <w:b/>
          <w:bCs/>
          <w:color w:val="990033"/>
          <w:sz w:val="32"/>
          <w:szCs w:val="32"/>
        </w:rPr>
        <w:t>of</w:t>
      </w:r>
      <w:r w:rsidR="00194828" w:rsidRPr="001E4EBD">
        <w:rPr>
          <w:b/>
          <w:bCs/>
          <w:color w:val="990033"/>
          <w:sz w:val="32"/>
          <w:szCs w:val="32"/>
        </w:rPr>
        <w:t xml:space="preserve"> </w:t>
      </w:r>
    </w:p>
    <w:p w14:paraId="7FDF9BD5" w14:textId="0E67FD6F" w:rsidR="00194828" w:rsidRPr="001E4EBD" w:rsidRDefault="00DA26FC" w:rsidP="001E4EBD">
      <w:pPr>
        <w:spacing w:after="0" w:line="240" w:lineRule="auto"/>
        <w:jc w:val="center"/>
        <w:rPr>
          <w:b/>
          <w:bCs/>
          <w:color w:val="990033"/>
          <w:sz w:val="32"/>
          <w:szCs w:val="32"/>
        </w:rPr>
      </w:pPr>
      <w:r w:rsidRPr="001E4EBD">
        <w:rPr>
          <w:b/>
          <w:bCs/>
          <w:color w:val="990033"/>
          <w:sz w:val="32"/>
          <w:szCs w:val="32"/>
        </w:rPr>
        <w:t xml:space="preserve">Down Syndrome Association Western Australia </w:t>
      </w:r>
      <w:r w:rsidR="00902993" w:rsidRPr="001E4EBD">
        <w:rPr>
          <w:b/>
          <w:bCs/>
          <w:color w:val="990033"/>
          <w:sz w:val="32"/>
          <w:szCs w:val="32"/>
        </w:rPr>
        <w:t>(</w:t>
      </w:r>
      <w:r w:rsidRPr="001E4EBD">
        <w:rPr>
          <w:b/>
          <w:bCs/>
          <w:color w:val="990033"/>
          <w:sz w:val="32"/>
          <w:szCs w:val="32"/>
        </w:rPr>
        <w:t>Inc</w:t>
      </w:r>
      <w:r w:rsidR="00902993" w:rsidRPr="001E4EBD">
        <w:rPr>
          <w:b/>
          <w:bCs/>
          <w:color w:val="990033"/>
          <w:sz w:val="32"/>
          <w:szCs w:val="32"/>
        </w:rPr>
        <w:t>)</w:t>
      </w:r>
    </w:p>
    <w:p w14:paraId="4EB70DC5" w14:textId="77777777" w:rsidR="001E4EBD" w:rsidRDefault="001E4EBD" w:rsidP="00194828">
      <w:pPr>
        <w:ind w:hanging="284"/>
        <w:rPr>
          <w:b/>
          <w:bCs/>
          <w:sz w:val="28"/>
          <w:szCs w:val="28"/>
        </w:rPr>
      </w:pPr>
    </w:p>
    <w:p w14:paraId="796278AA" w14:textId="5EB7DD70" w:rsidR="00194828" w:rsidRPr="001E4EBD" w:rsidRDefault="00194828" w:rsidP="00194828">
      <w:pPr>
        <w:ind w:hanging="284"/>
        <w:rPr>
          <w:i/>
          <w:iCs/>
          <w:sz w:val="24"/>
          <w:szCs w:val="24"/>
        </w:rPr>
      </w:pPr>
      <w:r w:rsidRPr="001E4EBD">
        <w:rPr>
          <w:b/>
          <w:bCs/>
          <w:sz w:val="24"/>
          <w:szCs w:val="24"/>
        </w:rPr>
        <w:t xml:space="preserve">NOMINATOR </w:t>
      </w:r>
      <w:r w:rsidRPr="001E4EBD">
        <w:rPr>
          <w:i/>
          <w:iCs/>
          <w:sz w:val="24"/>
          <w:szCs w:val="24"/>
        </w:rPr>
        <w:t>(please print)</w:t>
      </w:r>
    </w:p>
    <w:p w14:paraId="00663734" w14:textId="2997E4F2" w:rsidR="00194828" w:rsidRPr="001E4EBD" w:rsidRDefault="00194828" w:rsidP="00194828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__</w:t>
      </w:r>
      <w:r w:rsidR="000B3FD9" w:rsidRPr="001E4EBD">
        <w:rPr>
          <w:sz w:val="24"/>
          <w:szCs w:val="24"/>
        </w:rPr>
        <w:t xml:space="preserve"> Email____________________</w:t>
      </w:r>
    </w:p>
    <w:p w14:paraId="15E944FF" w14:textId="60AF66DE" w:rsidR="00DA26FC" w:rsidRPr="001E4EBD" w:rsidRDefault="00194828" w:rsidP="00194828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</w:t>
      </w:r>
      <w:r w:rsidR="002A38BF" w:rsidRPr="001E4EBD">
        <w:rPr>
          <w:sz w:val="24"/>
          <w:szCs w:val="24"/>
        </w:rPr>
        <w:t>___________</w:t>
      </w:r>
      <w:r w:rsidRPr="001E4EBD">
        <w:rPr>
          <w:sz w:val="24"/>
          <w:szCs w:val="24"/>
        </w:rPr>
        <w:t>______________</w:t>
      </w:r>
    </w:p>
    <w:p w14:paraId="2D35DB95" w14:textId="34D21707" w:rsidR="00194828" w:rsidRPr="001E4EBD" w:rsidRDefault="00194828" w:rsidP="00194828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Postcode: _______________</w:t>
      </w:r>
      <w:r w:rsidR="002A38BF" w:rsidRPr="001E4EBD">
        <w:rPr>
          <w:sz w:val="24"/>
          <w:szCs w:val="24"/>
        </w:rPr>
        <w:t>_</w:t>
      </w:r>
    </w:p>
    <w:p w14:paraId="7C5FBB55" w14:textId="77777777" w:rsidR="005B3627" w:rsidRDefault="00C80612" w:rsidP="00194828">
      <w:pPr>
        <w:spacing w:after="360"/>
        <w:ind w:left="-284"/>
        <w:rPr>
          <w:sz w:val="20"/>
          <w:szCs w:val="20"/>
        </w:rPr>
      </w:pPr>
      <w:r w:rsidRPr="001E4EBD">
        <w:rPr>
          <w:sz w:val="24"/>
          <w:szCs w:val="24"/>
        </w:rPr>
        <w:t>Statement in support of Nomination</w:t>
      </w:r>
      <w:r w:rsidRPr="001E4EBD">
        <w:rPr>
          <w:sz w:val="20"/>
          <w:szCs w:val="20"/>
        </w:rPr>
        <w:t>:</w:t>
      </w:r>
      <w:r w:rsidR="00595CDD" w:rsidRPr="001E4EBD">
        <w:rPr>
          <w:sz w:val="20"/>
          <w:szCs w:val="20"/>
        </w:rPr>
        <w:t>(required</w:t>
      </w:r>
      <w:r w:rsidR="00417F5F">
        <w:rPr>
          <w:sz w:val="20"/>
          <w:szCs w:val="20"/>
        </w:rPr>
        <w:t xml:space="preserve"> DSWA Constitution 2022</w:t>
      </w:r>
      <w:r w:rsidR="0064181D">
        <w:rPr>
          <w:sz w:val="20"/>
          <w:szCs w:val="20"/>
        </w:rPr>
        <w:t xml:space="preserve"> Sec 33.3)</w:t>
      </w:r>
    </w:p>
    <w:p w14:paraId="79FD3257" w14:textId="2D85AD8D" w:rsidR="00D83DA9" w:rsidRPr="001E4EBD" w:rsidRDefault="00D83DA9" w:rsidP="00194828">
      <w:pPr>
        <w:spacing w:after="360"/>
        <w:ind w:left="-284"/>
        <w:rPr>
          <w:sz w:val="20"/>
          <w:szCs w:val="20"/>
        </w:rPr>
      </w:pPr>
      <w:r w:rsidRPr="001E4EBD">
        <w:rPr>
          <w:sz w:val="20"/>
          <w:szCs w:val="20"/>
          <w:highlight w:val="yellow"/>
        </w:rPr>
        <w:t>Enter Here…</w:t>
      </w:r>
    </w:p>
    <w:p w14:paraId="33FEBCA9" w14:textId="660C4536" w:rsidR="00194828" w:rsidRPr="001E4EBD" w:rsidRDefault="00194828" w:rsidP="00194828">
      <w:pPr>
        <w:ind w:left="-284"/>
        <w:rPr>
          <w:i/>
          <w:iCs/>
          <w:sz w:val="24"/>
          <w:szCs w:val="24"/>
        </w:rPr>
      </w:pPr>
      <w:r w:rsidRPr="001E4EBD">
        <w:rPr>
          <w:sz w:val="24"/>
          <w:szCs w:val="24"/>
        </w:rPr>
        <w:t xml:space="preserve">and </w:t>
      </w:r>
      <w:r w:rsidRPr="001E4EBD">
        <w:rPr>
          <w:b/>
          <w:bCs/>
          <w:sz w:val="24"/>
          <w:szCs w:val="24"/>
        </w:rPr>
        <w:t>SECONDER</w:t>
      </w:r>
      <w:r w:rsidRPr="001E4EBD">
        <w:rPr>
          <w:sz w:val="24"/>
          <w:szCs w:val="24"/>
        </w:rPr>
        <w:t xml:space="preserve"> </w:t>
      </w:r>
      <w:r w:rsidRPr="001E4EBD">
        <w:rPr>
          <w:i/>
          <w:iCs/>
          <w:sz w:val="24"/>
          <w:szCs w:val="24"/>
        </w:rPr>
        <w:t>(please print)</w:t>
      </w:r>
    </w:p>
    <w:p w14:paraId="73D8F1D2" w14:textId="08EA53C6" w:rsidR="00194828" w:rsidRPr="001E4EBD" w:rsidRDefault="00194828" w:rsidP="00194828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</w:t>
      </w:r>
      <w:r w:rsidR="002A38BF" w:rsidRPr="001E4EBD">
        <w:rPr>
          <w:sz w:val="24"/>
          <w:szCs w:val="24"/>
        </w:rPr>
        <w:t>_</w:t>
      </w:r>
      <w:r w:rsidR="000B3FD9" w:rsidRPr="001E4EBD">
        <w:rPr>
          <w:sz w:val="24"/>
          <w:szCs w:val="24"/>
        </w:rPr>
        <w:t xml:space="preserve"> Email____________________</w:t>
      </w:r>
    </w:p>
    <w:p w14:paraId="64C1EC9D" w14:textId="73373BF1" w:rsidR="00194828" w:rsidRPr="001E4EBD" w:rsidRDefault="00194828" w:rsidP="00194828">
      <w:pPr>
        <w:spacing w:after="24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_____________________________Postcode: _______________</w:t>
      </w:r>
    </w:p>
    <w:p w14:paraId="752C22D0" w14:textId="2A34B215" w:rsidR="00194828" w:rsidRPr="001E4EBD" w:rsidRDefault="0033255A" w:rsidP="00194828">
      <w:pPr>
        <w:spacing w:after="24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b</w:t>
      </w:r>
      <w:r w:rsidR="00194828" w:rsidRPr="001E4EBD">
        <w:rPr>
          <w:sz w:val="24"/>
          <w:szCs w:val="24"/>
        </w:rPr>
        <w:t>eing Members of Down Syndrome WA nominate and second:</w:t>
      </w:r>
    </w:p>
    <w:p w14:paraId="3420F781" w14:textId="4761D0A9" w:rsidR="00194828" w:rsidRPr="001E4EBD" w:rsidRDefault="00194828" w:rsidP="00194828">
      <w:pPr>
        <w:spacing w:after="240"/>
        <w:ind w:left="-284"/>
        <w:rPr>
          <w:sz w:val="24"/>
          <w:szCs w:val="24"/>
        </w:rPr>
      </w:pPr>
      <w:r w:rsidRPr="001E4EBD">
        <w:rPr>
          <w:b/>
          <w:bCs/>
          <w:sz w:val="24"/>
          <w:szCs w:val="24"/>
        </w:rPr>
        <w:t>NOMINEE</w:t>
      </w:r>
      <w:r w:rsidRPr="001E4EBD">
        <w:rPr>
          <w:sz w:val="24"/>
          <w:szCs w:val="24"/>
        </w:rPr>
        <w:t xml:space="preserve"> </w:t>
      </w:r>
      <w:r w:rsidRPr="001E4EBD">
        <w:rPr>
          <w:i/>
          <w:iCs/>
          <w:sz w:val="24"/>
          <w:szCs w:val="24"/>
        </w:rPr>
        <w:t>(please print)</w:t>
      </w:r>
    </w:p>
    <w:p w14:paraId="37099304" w14:textId="31ABE0A2" w:rsidR="00B43EF5" w:rsidRPr="001E4EBD" w:rsidRDefault="00B43EF5" w:rsidP="00B43EF5">
      <w:pPr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I </w:t>
      </w:r>
      <w:r w:rsidRPr="001E4EBD">
        <w:rPr>
          <w:i/>
          <w:iCs/>
          <w:sz w:val="24"/>
          <w:szCs w:val="24"/>
        </w:rPr>
        <w:t>(name):</w:t>
      </w:r>
      <w:r w:rsidRPr="001E4EBD">
        <w:rPr>
          <w:sz w:val="24"/>
          <w:szCs w:val="24"/>
        </w:rPr>
        <w:t xml:space="preserve"> __________________________________________   Phone: __________________</w:t>
      </w:r>
      <w:r w:rsidR="000B3FD9" w:rsidRPr="001E4EBD">
        <w:rPr>
          <w:sz w:val="24"/>
          <w:szCs w:val="24"/>
        </w:rPr>
        <w:t xml:space="preserve"> Email____________________</w:t>
      </w:r>
    </w:p>
    <w:p w14:paraId="0559D5EA" w14:textId="0748BC4C" w:rsidR="00B43EF5" w:rsidRPr="001E4EBD" w:rsidRDefault="00B43EF5" w:rsidP="00B43EF5">
      <w:pPr>
        <w:spacing w:after="36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 xml:space="preserve">Of </w:t>
      </w:r>
      <w:r w:rsidRPr="001E4EBD">
        <w:rPr>
          <w:i/>
          <w:iCs/>
          <w:sz w:val="24"/>
          <w:szCs w:val="24"/>
        </w:rPr>
        <w:t>(Address</w:t>
      </w:r>
      <w:proofErr w:type="gramStart"/>
      <w:r w:rsidRPr="001E4EBD">
        <w:rPr>
          <w:i/>
          <w:iCs/>
          <w:sz w:val="24"/>
          <w:szCs w:val="24"/>
        </w:rPr>
        <w:t>):</w:t>
      </w:r>
      <w:r w:rsidRPr="001E4EBD">
        <w:rPr>
          <w:sz w:val="24"/>
          <w:szCs w:val="24"/>
        </w:rPr>
        <w:t>_</w:t>
      </w:r>
      <w:proofErr w:type="gramEnd"/>
      <w:r w:rsidRPr="001E4EBD">
        <w:rPr>
          <w:sz w:val="24"/>
          <w:szCs w:val="24"/>
        </w:rPr>
        <w:t>__________________________________________Postcode: _______________</w:t>
      </w:r>
    </w:p>
    <w:p w14:paraId="0B70E10B" w14:textId="391870F1" w:rsidR="00B43EF5" w:rsidRPr="001E4EBD" w:rsidRDefault="001E4EBD" w:rsidP="001E4EBD">
      <w:pPr>
        <w:ind w:left="-284"/>
        <w:rPr>
          <w:sz w:val="24"/>
          <w:szCs w:val="24"/>
        </w:rPr>
      </w:pPr>
      <w:r>
        <w:rPr>
          <w:sz w:val="24"/>
          <w:szCs w:val="24"/>
        </w:rPr>
        <w:t>f</w:t>
      </w:r>
      <w:r w:rsidR="00B43EF5" w:rsidRPr="001E4EBD">
        <w:rPr>
          <w:sz w:val="24"/>
          <w:szCs w:val="24"/>
        </w:rPr>
        <w:t>or the position of</w:t>
      </w:r>
      <w:r w:rsidR="00902993" w:rsidRPr="001E4EBD">
        <w:rPr>
          <w:sz w:val="24"/>
          <w:szCs w:val="24"/>
        </w:rPr>
        <w:t xml:space="preserve"> ordinary member</w:t>
      </w:r>
      <w:r>
        <w:rPr>
          <w:sz w:val="24"/>
          <w:szCs w:val="24"/>
        </w:rPr>
        <w:t xml:space="preserve"> of the Down Syndrome WA board.</w:t>
      </w:r>
    </w:p>
    <w:p w14:paraId="67FFBD83" w14:textId="4B32F5FB" w:rsidR="00B43EF5" w:rsidRPr="001E4EBD" w:rsidRDefault="00B43EF5" w:rsidP="00B43EF5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SIGNED</w:t>
      </w:r>
    </w:p>
    <w:p w14:paraId="131EEA65" w14:textId="77777777" w:rsidR="001233C7" w:rsidRPr="001E4EBD" w:rsidRDefault="00046C13" w:rsidP="00B43EF5">
      <w:pPr>
        <w:spacing w:before="24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>Nominator</w:t>
      </w:r>
    </w:p>
    <w:p w14:paraId="7D1377DF" w14:textId="202B7380" w:rsidR="00B43EF5" w:rsidRPr="001E4EBD" w:rsidRDefault="00046C13" w:rsidP="00B43EF5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3FB74F5D" w14:textId="77777777" w:rsidR="00264156" w:rsidRPr="001E4EBD" w:rsidRDefault="001233C7" w:rsidP="00046C13">
      <w:pPr>
        <w:spacing w:before="240" w:after="36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 xml:space="preserve">Seconder </w:t>
      </w:r>
    </w:p>
    <w:p w14:paraId="7FD3B840" w14:textId="5F94CD0E" w:rsidR="00264156" w:rsidRPr="001E4EBD" w:rsidRDefault="00264156" w:rsidP="00264156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5C10378E" w14:textId="77777777" w:rsidR="007B609E" w:rsidRPr="001E4EBD" w:rsidRDefault="007B609E" w:rsidP="00046C13">
      <w:pPr>
        <w:spacing w:before="240" w:after="360"/>
        <w:ind w:hanging="284"/>
        <w:rPr>
          <w:b/>
          <w:bCs/>
          <w:sz w:val="24"/>
          <w:szCs w:val="24"/>
        </w:rPr>
      </w:pPr>
    </w:p>
    <w:p w14:paraId="6039D66B" w14:textId="221B9ACE" w:rsidR="00046C13" w:rsidRPr="001E4EBD" w:rsidRDefault="00046C13" w:rsidP="00046C13">
      <w:pPr>
        <w:spacing w:before="240" w:after="36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lastRenderedPageBreak/>
        <w:t>NOMINEE ACCEPTANCE</w:t>
      </w:r>
    </w:p>
    <w:p w14:paraId="437CCDF7" w14:textId="77777777" w:rsidR="00417F5F" w:rsidRDefault="00046C13" w:rsidP="00046C13">
      <w:pPr>
        <w:spacing w:before="240" w:after="120"/>
        <w:ind w:left="-284"/>
        <w:rPr>
          <w:sz w:val="24"/>
          <w:szCs w:val="24"/>
        </w:rPr>
      </w:pPr>
      <w:proofErr w:type="gramStart"/>
      <w:r w:rsidRPr="001E4EBD">
        <w:rPr>
          <w:sz w:val="24"/>
          <w:szCs w:val="24"/>
        </w:rPr>
        <w:t>I,_</w:t>
      </w:r>
      <w:proofErr w:type="gramEnd"/>
      <w:r w:rsidRPr="001E4EBD">
        <w:rPr>
          <w:sz w:val="24"/>
          <w:szCs w:val="24"/>
        </w:rPr>
        <w:t xml:space="preserve">_________________________________ accept nomination for the position of elected Member of the Board of Down Syndrome WA.  </w:t>
      </w:r>
    </w:p>
    <w:p w14:paraId="44534AD6" w14:textId="3A5AD602" w:rsidR="00046C13" w:rsidRPr="001E4EBD" w:rsidRDefault="00046C13" w:rsidP="00F32FB8">
      <w:pPr>
        <w:spacing w:before="240" w:after="120"/>
        <w:ind w:left="-284"/>
        <w:rPr>
          <w:sz w:val="24"/>
          <w:szCs w:val="24"/>
        </w:rPr>
      </w:pPr>
      <w:r w:rsidRPr="001E4EBD">
        <w:rPr>
          <w:sz w:val="24"/>
          <w:szCs w:val="24"/>
        </w:rPr>
        <w:t>I</w:t>
      </w:r>
      <w:r w:rsidR="00F32FB8">
        <w:rPr>
          <w:sz w:val="24"/>
          <w:szCs w:val="24"/>
        </w:rPr>
        <w:t xml:space="preserve">, </w:t>
      </w:r>
      <w:r w:rsidRPr="001E4EBD">
        <w:rPr>
          <w:sz w:val="24"/>
          <w:szCs w:val="24"/>
        </w:rPr>
        <w:t xml:space="preserve"> </w:t>
      </w:r>
    </w:p>
    <w:p w14:paraId="52CA22FA" w14:textId="2FACC257" w:rsidR="00F32FB8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 w:rsidRPr="001E4EBD">
        <w:rPr>
          <w:sz w:val="24"/>
          <w:szCs w:val="24"/>
        </w:rPr>
        <w:t>have not accepted any other nomination for election to the Board</w:t>
      </w:r>
    </w:p>
    <w:p w14:paraId="189DC7F9" w14:textId="780D58D2" w:rsidR="00F32FB8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 w:rsidRPr="001E4EBD">
        <w:rPr>
          <w:sz w:val="24"/>
          <w:szCs w:val="24"/>
        </w:rPr>
        <w:t>support the objects and charitable purposes of Down Syndrome W</w:t>
      </w:r>
    </w:p>
    <w:p w14:paraId="6DDED3F8" w14:textId="3F1D1239" w:rsidR="00046C13" w:rsidRPr="001E4EBD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m a</w:t>
      </w:r>
      <w:r w:rsidR="00046C13" w:rsidRPr="001E4EBD">
        <w:rPr>
          <w:sz w:val="24"/>
          <w:szCs w:val="24"/>
        </w:rPr>
        <w:t>t least 18 years of age</w:t>
      </w:r>
    </w:p>
    <w:p w14:paraId="42B15B6C" w14:textId="4A3B99C4" w:rsidR="00046C13" w:rsidRPr="001E4EBD" w:rsidRDefault="00F32FB8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DD5EB4">
        <w:rPr>
          <w:sz w:val="24"/>
          <w:szCs w:val="24"/>
        </w:rPr>
        <w:t xml:space="preserve">m </w:t>
      </w:r>
      <w:r w:rsidR="002005E0"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 xml:space="preserve"> </w:t>
      </w:r>
      <w:r w:rsidR="00EC176A">
        <w:rPr>
          <w:sz w:val="24"/>
          <w:szCs w:val="24"/>
        </w:rPr>
        <w:t>DSWA</w:t>
      </w:r>
      <w:r w:rsidR="00046C13" w:rsidRPr="001E4EBD">
        <w:rPr>
          <w:sz w:val="24"/>
          <w:szCs w:val="24"/>
        </w:rPr>
        <w:t xml:space="preserve"> member</w:t>
      </w:r>
    </w:p>
    <w:p w14:paraId="669B8B23" w14:textId="2111F3CB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>m not an employee of or in receipt of fees from Down Syndrome WA</w:t>
      </w:r>
    </w:p>
    <w:p w14:paraId="79C1DE18" w14:textId="6792EAF3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120"/>
        <w:ind w:left="0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>m not bankrupt or in financial insolvency, and</w:t>
      </w:r>
    </w:p>
    <w:p w14:paraId="2F3AF22D" w14:textId="3040E3FD" w:rsidR="00046C13" w:rsidRPr="001E4EBD" w:rsidRDefault="00456F6E" w:rsidP="00A6465B">
      <w:pPr>
        <w:pStyle w:val="ListParagraph"/>
        <w:numPr>
          <w:ilvl w:val="0"/>
          <w:numId w:val="1"/>
        </w:numPr>
        <w:spacing w:before="120" w:after="480"/>
        <w:ind w:left="0" w:hanging="357"/>
        <w:rPr>
          <w:sz w:val="24"/>
          <w:szCs w:val="24"/>
        </w:rPr>
      </w:pPr>
      <w:r>
        <w:rPr>
          <w:sz w:val="24"/>
          <w:szCs w:val="24"/>
        </w:rPr>
        <w:t>a</w:t>
      </w:r>
      <w:r w:rsidR="00046C13" w:rsidRPr="001E4EBD">
        <w:rPr>
          <w:sz w:val="24"/>
          <w:szCs w:val="24"/>
        </w:rPr>
        <w:t xml:space="preserve">m not ineligible to be a Board Member under the </w:t>
      </w:r>
      <w:r w:rsidR="00046C13" w:rsidRPr="001E4EBD">
        <w:rPr>
          <w:i/>
          <w:iCs/>
          <w:sz w:val="24"/>
          <w:szCs w:val="24"/>
        </w:rPr>
        <w:t>Corporations Act 2001 (</w:t>
      </w:r>
      <w:proofErr w:type="spellStart"/>
      <w:r w:rsidR="00046C13" w:rsidRPr="001E4EBD">
        <w:rPr>
          <w:i/>
          <w:iCs/>
          <w:sz w:val="24"/>
          <w:szCs w:val="24"/>
        </w:rPr>
        <w:t>Cth</w:t>
      </w:r>
      <w:proofErr w:type="spellEnd"/>
      <w:r w:rsidR="00046C13" w:rsidRPr="001E4EBD">
        <w:rPr>
          <w:i/>
          <w:iCs/>
          <w:sz w:val="24"/>
          <w:szCs w:val="24"/>
        </w:rPr>
        <w:t>)</w:t>
      </w:r>
      <w:r w:rsidR="00046C13" w:rsidRPr="001E4EBD">
        <w:rPr>
          <w:sz w:val="24"/>
          <w:szCs w:val="24"/>
        </w:rPr>
        <w:t xml:space="preserve"> or the </w:t>
      </w:r>
      <w:r w:rsidR="00046C13" w:rsidRPr="001E4EBD">
        <w:rPr>
          <w:i/>
          <w:iCs/>
          <w:sz w:val="24"/>
          <w:szCs w:val="24"/>
        </w:rPr>
        <w:t>Australian Charities Not-for-profits Commission Act 2012 (</w:t>
      </w:r>
      <w:proofErr w:type="spellStart"/>
      <w:r w:rsidR="00046C13" w:rsidRPr="001E4EBD">
        <w:rPr>
          <w:i/>
          <w:iCs/>
          <w:sz w:val="24"/>
          <w:szCs w:val="24"/>
        </w:rPr>
        <w:t>Cth</w:t>
      </w:r>
      <w:proofErr w:type="spellEnd"/>
      <w:r w:rsidR="00046C13" w:rsidRPr="001E4EBD">
        <w:rPr>
          <w:i/>
          <w:iCs/>
          <w:sz w:val="24"/>
          <w:szCs w:val="24"/>
        </w:rPr>
        <w:t>)</w:t>
      </w:r>
      <w:r w:rsidR="00046C13" w:rsidRPr="001E4EBD">
        <w:rPr>
          <w:sz w:val="24"/>
          <w:szCs w:val="24"/>
        </w:rPr>
        <w:t>.</w:t>
      </w:r>
    </w:p>
    <w:p w14:paraId="6C1BB08A" w14:textId="77777777" w:rsidR="00456F6E" w:rsidRDefault="0033255A" w:rsidP="00456F6E">
      <w:pPr>
        <w:spacing w:before="240"/>
        <w:ind w:hanging="284"/>
        <w:rPr>
          <w:sz w:val="24"/>
          <w:szCs w:val="24"/>
        </w:rPr>
      </w:pPr>
      <w:r w:rsidRPr="001E4EBD">
        <w:rPr>
          <w:sz w:val="24"/>
          <w:szCs w:val="24"/>
        </w:rPr>
        <w:t>Nominee’s</w:t>
      </w:r>
      <w:r w:rsidR="009C0D27" w:rsidRPr="001E4EBD">
        <w:rPr>
          <w:sz w:val="24"/>
          <w:szCs w:val="24"/>
        </w:rPr>
        <w:t xml:space="preserve"> S</w:t>
      </w:r>
      <w:r w:rsidRPr="001E4EBD">
        <w:rPr>
          <w:sz w:val="24"/>
          <w:szCs w:val="24"/>
        </w:rPr>
        <w:t>ignature</w:t>
      </w:r>
    </w:p>
    <w:p w14:paraId="6B922E08" w14:textId="18448183" w:rsidR="00456F6E" w:rsidRPr="001E4EBD" w:rsidRDefault="00456F6E" w:rsidP="00456F6E">
      <w:pPr>
        <w:spacing w:before="24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_________________________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E4EBD">
        <w:rPr>
          <w:sz w:val="24"/>
          <w:szCs w:val="24"/>
        </w:rPr>
        <w:t>Date</w:t>
      </w:r>
      <w:r w:rsidRPr="001E4EBD">
        <w:rPr>
          <w:b/>
          <w:bCs/>
          <w:sz w:val="24"/>
          <w:szCs w:val="24"/>
        </w:rPr>
        <w:t>______________________</w:t>
      </w:r>
    </w:p>
    <w:p w14:paraId="252468D0" w14:textId="77777777" w:rsidR="00456F6E" w:rsidRDefault="00456F6E" w:rsidP="00456F6E">
      <w:pPr>
        <w:spacing w:after="360"/>
        <w:ind w:left="-284" w:right="95"/>
      </w:pPr>
    </w:p>
    <w:p w14:paraId="0B3EE363" w14:textId="79003A12" w:rsidR="007B609E" w:rsidRPr="001E4EBD" w:rsidRDefault="00F1589E" w:rsidP="00CC10F4">
      <w:pPr>
        <w:spacing w:before="240" w:after="360"/>
        <w:ind w:hanging="284"/>
        <w:rPr>
          <w:b/>
          <w:bCs/>
          <w:sz w:val="24"/>
          <w:szCs w:val="24"/>
        </w:rPr>
      </w:pPr>
      <w:r w:rsidRPr="001E4EBD">
        <w:rPr>
          <w:b/>
          <w:bCs/>
          <w:sz w:val="24"/>
          <w:szCs w:val="24"/>
        </w:rPr>
        <w:t>Statement of Interest</w:t>
      </w:r>
    </w:p>
    <w:p w14:paraId="33A4ED6A" w14:textId="2C535CF1" w:rsidR="00F1589E" w:rsidRPr="001E4EBD" w:rsidRDefault="00F1589E" w:rsidP="004517CB">
      <w:pPr>
        <w:spacing w:before="240" w:after="0" w:line="240" w:lineRule="auto"/>
        <w:ind w:left="-284" w:right="95"/>
        <w:rPr>
          <w:i/>
          <w:iCs/>
          <w:sz w:val="18"/>
          <w:szCs w:val="18"/>
        </w:rPr>
      </w:pPr>
      <w:r w:rsidRPr="001E4EBD">
        <w:rPr>
          <w:i/>
          <w:iCs/>
          <w:sz w:val="18"/>
          <w:szCs w:val="18"/>
        </w:rPr>
        <w:t>Please provide a statement of your skills and experience (Max 250 words)</w:t>
      </w:r>
    </w:p>
    <w:p w14:paraId="27078251" w14:textId="0F75C220" w:rsidR="00F1589E" w:rsidRPr="001E4EBD" w:rsidRDefault="00F1589E" w:rsidP="004517CB">
      <w:pPr>
        <w:spacing w:before="240" w:after="0" w:line="240" w:lineRule="auto"/>
        <w:ind w:left="-284" w:right="95"/>
        <w:rPr>
          <w:i/>
          <w:iCs/>
          <w:sz w:val="18"/>
          <w:szCs w:val="18"/>
        </w:rPr>
      </w:pPr>
      <w:r w:rsidRPr="001E4EBD">
        <w:rPr>
          <w:i/>
          <w:iCs/>
          <w:sz w:val="18"/>
          <w:szCs w:val="18"/>
        </w:rPr>
        <w:t>You may like to include how your experiences would contribute to your effective membership of the Down Syndrome WA Board</w:t>
      </w:r>
    </w:p>
    <w:p w14:paraId="3A932029" w14:textId="0B0A9A72" w:rsidR="00F1589E" w:rsidRPr="001E4EBD" w:rsidRDefault="00F1589E" w:rsidP="004517CB">
      <w:pPr>
        <w:spacing w:before="240" w:after="0" w:line="240" w:lineRule="auto"/>
        <w:ind w:left="-284" w:right="95"/>
        <w:rPr>
          <w:i/>
          <w:iCs/>
          <w:sz w:val="18"/>
          <w:szCs w:val="18"/>
        </w:rPr>
      </w:pPr>
      <w:r w:rsidRPr="001E4EBD">
        <w:rPr>
          <w:i/>
          <w:iCs/>
          <w:sz w:val="18"/>
          <w:szCs w:val="18"/>
        </w:rPr>
        <w:t xml:space="preserve">The statement will be shared with members in the event of an election. </w:t>
      </w:r>
    </w:p>
    <w:p w14:paraId="48984D43" w14:textId="7DC87EA2" w:rsidR="00F1589E" w:rsidRPr="001E4EBD" w:rsidRDefault="00CC10F4" w:rsidP="00F1589E">
      <w:pPr>
        <w:spacing w:after="360"/>
        <w:ind w:left="-284" w:right="95"/>
        <w:rPr>
          <w:sz w:val="24"/>
          <w:szCs w:val="24"/>
        </w:rPr>
      </w:pPr>
      <w:r w:rsidRPr="001E4EBD">
        <w:rPr>
          <w:sz w:val="24"/>
          <w:szCs w:val="24"/>
        </w:rPr>
        <w:t xml:space="preserve">Enter Here; </w:t>
      </w:r>
    </w:p>
    <w:p w14:paraId="499D4385" w14:textId="77777777" w:rsidR="00CC10F4" w:rsidRPr="001E4EBD" w:rsidRDefault="00CC10F4" w:rsidP="00F1589E">
      <w:pPr>
        <w:spacing w:after="360"/>
        <w:ind w:left="-284" w:right="95"/>
        <w:rPr>
          <w:sz w:val="24"/>
          <w:szCs w:val="24"/>
        </w:rPr>
      </w:pPr>
    </w:p>
    <w:p w14:paraId="2B546ABD" w14:textId="592A13AE" w:rsidR="007B609E" w:rsidRPr="00456F6E" w:rsidRDefault="00456F6E" w:rsidP="0033255A">
      <w:pPr>
        <w:spacing w:after="360"/>
        <w:ind w:left="-284" w:right="95"/>
        <w:rPr>
          <w:b/>
          <w:bCs/>
          <w:sz w:val="28"/>
          <w:szCs w:val="28"/>
        </w:rPr>
      </w:pPr>
      <w:r w:rsidRPr="00456F6E">
        <w:rPr>
          <w:b/>
          <w:bCs/>
          <w:sz w:val="28"/>
          <w:szCs w:val="28"/>
        </w:rPr>
        <w:t>Important Information</w:t>
      </w:r>
    </w:p>
    <w:p w14:paraId="09883256" w14:textId="77777777" w:rsidR="00456F6E" w:rsidRPr="00456F6E" w:rsidRDefault="00456F6E" w:rsidP="00456F6E">
      <w:pPr>
        <w:spacing w:after="360"/>
        <w:ind w:left="-284" w:right="95"/>
      </w:pPr>
      <w:r w:rsidRPr="001E4EBD">
        <w:t xml:space="preserve">Nomination forms must be returned to </w:t>
      </w:r>
      <w:r>
        <w:t xml:space="preserve">secretary via, </w:t>
      </w:r>
      <w:r w:rsidRPr="001E4EBD">
        <w:t xml:space="preserve">the Chair of the Board either by email to chair@downsyndromewa.org.au, or by mail to A/Chair of the Board, Nia Parker, </w:t>
      </w:r>
      <w:r w:rsidRPr="001E4EBD">
        <w:rPr>
          <w:b/>
          <w:bCs/>
        </w:rPr>
        <w:t>Down Syndrome WA, 32 Burton St, Cannington, WA, 6107</w:t>
      </w:r>
      <w:r w:rsidRPr="001E4EBD">
        <w:t xml:space="preserve">. Nominations must be received by 4:00 pm </w:t>
      </w:r>
      <w:r w:rsidRPr="001E4EBD">
        <w:rPr>
          <w:b/>
          <w:bCs/>
        </w:rPr>
        <w:t>18 January 2023</w:t>
      </w:r>
      <w:r w:rsidRPr="001E4EBD">
        <w:rPr>
          <w:i/>
          <w:iCs/>
        </w:rPr>
        <w:t xml:space="preserve">. </w:t>
      </w:r>
    </w:p>
    <w:p w14:paraId="0193C848" w14:textId="38298CBD" w:rsidR="007B609E" w:rsidRPr="004517CB" w:rsidRDefault="00B115F3" w:rsidP="0033255A">
      <w:pPr>
        <w:spacing w:after="360"/>
        <w:ind w:left="-284" w:right="95"/>
      </w:pPr>
      <w:r w:rsidRPr="004517CB">
        <w:t xml:space="preserve">Confidential Enquiries can be made to A/Chair Nia Parker </w:t>
      </w:r>
      <w:r w:rsidR="004517CB" w:rsidRPr="004517CB">
        <w:t>– chair@downsyndromewa.org.au</w:t>
      </w:r>
    </w:p>
    <w:p w14:paraId="608D536F" w14:textId="77777777" w:rsidR="00264156" w:rsidRPr="001E4EBD" w:rsidRDefault="00264156" w:rsidP="0033255A">
      <w:pPr>
        <w:rPr>
          <w:sz w:val="24"/>
          <w:szCs w:val="24"/>
        </w:rPr>
      </w:pPr>
    </w:p>
    <w:sectPr w:rsidR="00264156" w:rsidRPr="001E4EBD" w:rsidSect="0033255A">
      <w:headerReference w:type="default" r:id="rId10"/>
      <w:footerReference w:type="default" r:id="rId11"/>
      <w:pgSz w:w="11906" w:h="16838"/>
      <w:pgMar w:top="1440" w:right="1440" w:bottom="851" w:left="1440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FE09B" w14:textId="77777777" w:rsidR="004E3A67" w:rsidRDefault="004E3A67" w:rsidP="0033255A">
      <w:pPr>
        <w:spacing w:after="0" w:line="240" w:lineRule="auto"/>
      </w:pPr>
      <w:r>
        <w:separator/>
      </w:r>
    </w:p>
  </w:endnote>
  <w:endnote w:type="continuationSeparator" w:id="0">
    <w:p w14:paraId="700AF82C" w14:textId="77777777" w:rsidR="004E3A67" w:rsidRDefault="004E3A67" w:rsidP="00332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B2384" w14:textId="77777777" w:rsidR="007B609E" w:rsidRPr="009C5F03" w:rsidRDefault="007B609E" w:rsidP="007B609E">
    <w:pPr>
      <w:pStyle w:val="Footer"/>
      <w:ind w:left="-709"/>
      <w:jc w:val="center"/>
      <w:rPr>
        <w:rFonts w:cstheme="minorHAnsi"/>
        <w:color w:val="808080" w:themeColor="background1" w:themeShade="80"/>
        <w:sz w:val="18"/>
        <w:szCs w:val="18"/>
      </w:rPr>
    </w:pPr>
    <w:r w:rsidRPr="009C5F03">
      <w:rPr>
        <w:color w:val="808080" w:themeColor="background1" w:themeShade="80"/>
        <w:sz w:val="18"/>
        <w:szCs w:val="18"/>
      </w:rPr>
      <w:t xml:space="preserve">Down Syndrome WA </w:t>
    </w:r>
    <w:r w:rsidRPr="009C5F03">
      <w:rPr>
        <w:rFonts w:cstheme="minorHAnsi"/>
        <w:color w:val="808080" w:themeColor="background1" w:themeShade="80"/>
        <w:sz w:val="18"/>
        <w:szCs w:val="18"/>
      </w:rPr>
      <w:t>│ Registered Charity No. CC18556 │ ABN 396 328 17236 │ 32 Burton St Cannington WA 6107 │ 08 6253 4752</w:t>
    </w:r>
  </w:p>
  <w:p w14:paraId="4F1E337A" w14:textId="77777777" w:rsidR="007B609E" w:rsidRPr="009C5F03" w:rsidRDefault="00000000" w:rsidP="007B609E">
    <w:pPr>
      <w:pStyle w:val="Footer"/>
      <w:ind w:left="-709"/>
      <w:jc w:val="center"/>
      <w:rPr>
        <w:rFonts w:cstheme="minorHAnsi"/>
        <w:color w:val="808080" w:themeColor="background1" w:themeShade="80"/>
        <w:sz w:val="18"/>
        <w:szCs w:val="18"/>
      </w:rPr>
    </w:pPr>
    <w:hyperlink r:id="rId1" w:history="1">
      <w:r w:rsidR="007B609E" w:rsidRPr="009C5F03">
        <w:rPr>
          <w:rStyle w:val="Hyperlink"/>
          <w:rFonts w:cstheme="minorHAnsi"/>
          <w:color w:val="808080" w:themeColor="background1" w:themeShade="80"/>
          <w:sz w:val="18"/>
          <w:szCs w:val="18"/>
        </w:rPr>
        <w:t>http://www.downsyndrome.org.au/wa/</w:t>
      </w:r>
    </w:hyperlink>
  </w:p>
  <w:sdt>
    <w:sdtPr>
      <w:id w:val="-9498495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831510" w14:textId="55100C39" w:rsidR="007B609E" w:rsidRDefault="007B609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5205AF2" w14:textId="77777777" w:rsidR="009C5F03" w:rsidRPr="009C5F03" w:rsidRDefault="009C5F03" w:rsidP="009C5F03">
    <w:pPr>
      <w:pStyle w:val="Footer"/>
      <w:ind w:left="-709"/>
      <w:jc w:val="center"/>
      <w:rPr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8CD49" w14:textId="77777777" w:rsidR="004E3A67" w:rsidRDefault="004E3A67" w:rsidP="0033255A">
      <w:pPr>
        <w:spacing w:after="0" w:line="240" w:lineRule="auto"/>
      </w:pPr>
      <w:r>
        <w:separator/>
      </w:r>
    </w:p>
  </w:footnote>
  <w:footnote w:type="continuationSeparator" w:id="0">
    <w:p w14:paraId="6E594F60" w14:textId="77777777" w:rsidR="004E3A67" w:rsidRDefault="004E3A67" w:rsidP="00332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F8A3C" w14:textId="55CB304A" w:rsidR="0033255A" w:rsidRDefault="0033255A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A2D7428" wp14:editId="3242EF46">
          <wp:simplePos x="0" y="0"/>
          <wp:positionH relativeFrom="column">
            <wp:posOffset>-552450</wp:posOffset>
          </wp:positionH>
          <wp:positionV relativeFrom="paragraph">
            <wp:posOffset>-181610</wp:posOffset>
          </wp:positionV>
          <wp:extent cx="1828800" cy="524540"/>
          <wp:effectExtent l="0" t="0" r="0" b="889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524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62167"/>
    <w:multiLevelType w:val="hybridMultilevel"/>
    <w:tmpl w:val="48C86CF4"/>
    <w:lvl w:ilvl="0" w:tplc="0C09000F">
      <w:start w:val="1"/>
      <w:numFmt w:val="decimal"/>
      <w:lvlText w:val="%1."/>
      <w:lvlJc w:val="left"/>
      <w:pPr>
        <w:ind w:left="436" w:hanging="360"/>
      </w:pPr>
    </w:lvl>
    <w:lvl w:ilvl="1" w:tplc="0C090019" w:tentative="1">
      <w:start w:val="1"/>
      <w:numFmt w:val="lowerLetter"/>
      <w:lvlText w:val="%2."/>
      <w:lvlJc w:val="left"/>
      <w:pPr>
        <w:ind w:left="1156" w:hanging="360"/>
      </w:pPr>
    </w:lvl>
    <w:lvl w:ilvl="2" w:tplc="0C09001B" w:tentative="1">
      <w:start w:val="1"/>
      <w:numFmt w:val="lowerRoman"/>
      <w:lvlText w:val="%3."/>
      <w:lvlJc w:val="right"/>
      <w:pPr>
        <w:ind w:left="1876" w:hanging="180"/>
      </w:pPr>
    </w:lvl>
    <w:lvl w:ilvl="3" w:tplc="0C09000F" w:tentative="1">
      <w:start w:val="1"/>
      <w:numFmt w:val="decimal"/>
      <w:lvlText w:val="%4."/>
      <w:lvlJc w:val="left"/>
      <w:pPr>
        <w:ind w:left="2596" w:hanging="360"/>
      </w:pPr>
    </w:lvl>
    <w:lvl w:ilvl="4" w:tplc="0C090019" w:tentative="1">
      <w:start w:val="1"/>
      <w:numFmt w:val="lowerLetter"/>
      <w:lvlText w:val="%5."/>
      <w:lvlJc w:val="left"/>
      <w:pPr>
        <w:ind w:left="3316" w:hanging="360"/>
      </w:pPr>
    </w:lvl>
    <w:lvl w:ilvl="5" w:tplc="0C09001B" w:tentative="1">
      <w:start w:val="1"/>
      <w:numFmt w:val="lowerRoman"/>
      <w:lvlText w:val="%6."/>
      <w:lvlJc w:val="right"/>
      <w:pPr>
        <w:ind w:left="4036" w:hanging="180"/>
      </w:pPr>
    </w:lvl>
    <w:lvl w:ilvl="6" w:tplc="0C09000F" w:tentative="1">
      <w:start w:val="1"/>
      <w:numFmt w:val="decimal"/>
      <w:lvlText w:val="%7."/>
      <w:lvlJc w:val="left"/>
      <w:pPr>
        <w:ind w:left="4756" w:hanging="360"/>
      </w:pPr>
    </w:lvl>
    <w:lvl w:ilvl="7" w:tplc="0C090019" w:tentative="1">
      <w:start w:val="1"/>
      <w:numFmt w:val="lowerLetter"/>
      <w:lvlText w:val="%8."/>
      <w:lvlJc w:val="left"/>
      <w:pPr>
        <w:ind w:left="5476" w:hanging="360"/>
      </w:pPr>
    </w:lvl>
    <w:lvl w:ilvl="8" w:tplc="0C09001B" w:tentative="1">
      <w:start w:val="1"/>
      <w:numFmt w:val="lowerRoman"/>
      <w:lvlText w:val="%9."/>
      <w:lvlJc w:val="right"/>
      <w:pPr>
        <w:ind w:left="6196" w:hanging="180"/>
      </w:pPr>
    </w:lvl>
  </w:abstractNum>
  <w:num w:numId="1" w16cid:durableId="2140881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Q2NjMxtjC0MLJQ0lEKTi0uzszPAykwrAUAIZsU/ywAAAA="/>
  </w:docVars>
  <w:rsids>
    <w:rsidRoot w:val="00194828"/>
    <w:rsid w:val="00046C13"/>
    <w:rsid w:val="000B3FD9"/>
    <w:rsid w:val="00100020"/>
    <w:rsid w:val="001233C7"/>
    <w:rsid w:val="00162EDE"/>
    <w:rsid w:val="0016455D"/>
    <w:rsid w:val="00194828"/>
    <w:rsid w:val="001E4EBD"/>
    <w:rsid w:val="002005E0"/>
    <w:rsid w:val="00210BBA"/>
    <w:rsid w:val="00264156"/>
    <w:rsid w:val="0029768D"/>
    <w:rsid w:val="002A38BF"/>
    <w:rsid w:val="002D41FB"/>
    <w:rsid w:val="00332332"/>
    <w:rsid w:val="0033255A"/>
    <w:rsid w:val="00374A12"/>
    <w:rsid w:val="00417F5F"/>
    <w:rsid w:val="004517CB"/>
    <w:rsid w:val="00456F6E"/>
    <w:rsid w:val="004E3A67"/>
    <w:rsid w:val="00595CDD"/>
    <w:rsid w:val="005B3627"/>
    <w:rsid w:val="0064181D"/>
    <w:rsid w:val="00687BAE"/>
    <w:rsid w:val="006C431D"/>
    <w:rsid w:val="006C7ED1"/>
    <w:rsid w:val="00701803"/>
    <w:rsid w:val="0075635A"/>
    <w:rsid w:val="007B609E"/>
    <w:rsid w:val="007F5EB5"/>
    <w:rsid w:val="00817B76"/>
    <w:rsid w:val="00882A50"/>
    <w:rsid w:val="00902993"/>
    <w:rsid w:val="0092665F"/>
    <w:rsid w:val="00944302"/>
    <w:rsid w:val="009446FD"/>
    <w:rsid w:val="009C0D27"/>
    <w:rsid w:val="009C5F03"/>
    <w:rsid w:val="009D11E4"/>
    <w:rsid w:val="00A45AEE"/>
    <w:rsid w:val="00A6465B"/>
    <w:rsid w:val="00B115F3"/>
    <w:rsid w:val="00B13B3F"/>
    <w:rsid w:val="00B14B87"/>
    <w:rsid w:val="00B43EF5"/>
    <w:rsid w:val="00BB7429"/>
    <w:rsid w:val="00BD09F2"/>
    <w:rsid w:val="00C41A34"/>
    <w:rsid w:val="00C80612"/>
    <w:rsid w:val="00CC10F4"/>
    <w:rsid w:val="00D47AC1"/>
    <w:rsid w:val="00D83DA9"/>
    <w:rsid w:val="00DA26FC"/>
    <w:rsid w:val="00DD5EB4"/>
    <w:rsid w:val="00EC176A"/>
    <w:rsid w:val="00F1589E"/>
    <w:rsid w:val="00F3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E94A7"/>
  <w15:chartTrackingRefBased/>
  <w15:docId w15:val="{77317448-302B-4871-AD88-16C2D1280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C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2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55A"/>
  </w:style>
  <w:style w:type="paragraph" w:styleId="Footer">
    <w:name w:val="footer"/>
    <w:basedOn w:val="Normal"/>
    <w:link w:val="FooterChar"/>
    <w:uiPriority w:val="99"/>
    <w:unhideWhenUsed/>
    <w:rsid w:val="00332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55A"/>
  </w:style>
  <w:style w:type="table" w:styleId="TableGrid">
    <w:name w:val="Table Grid"/>
    <w:basedOn w:val="TableNormal"/>
    <w:uiPriority w:val="39"/>
    <w:rsid w:val="00332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6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65F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A646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A646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ownsyndrome.org.au/w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17e9d3-6ae8-4cba-bbca-865d994b6cc8">
      <Terms xmlns="http://schemas.microsoft.com/office/infopath/2007/PartnerControls"/>
    </lcf76f155ced4ddcb4097134ff3c332f>
    <TaxCatchAll xmlns="5f4d6275-211e-4bbf-8dc2-280f292acf9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0181EB15FCD4419ED015C9BE903A55" ma:contentTypeVersion="16" ma:contentTypeDescription="Create a new document." ma:contentTypeScope="" ma:versionID="31be539e2d8fe809c76c00d433f2d2a0">
  <xsd:schema xmlns:xsd="http://www.w3.org/2001/XMLSchema" xmlns:xs="http://www.w3.org/2001/XMLSchema" xmlns:p="http://schemas.microsoft.com/office/2006/metadata/properties" xmlns:ns2="0417e9d3-6ae8-4cba-bbca-865d994b6cc8" xmlns:ns3="5f4d6275-211e-4bbf-8dc2-280f292acf9c" targetNamespace="http://schemas.microsoft.com/office/2006/metadata/properties" ma:root="true" ma:fieldsID="970ca06ed723c6f55cad8f9c13a6a1e7" ns2:_="" ns3:_="">
    <xsd:import namespace="0417e9d3-6ae8-4cba-bbca-865d994b6cc8"/>
    <xsd:import namespace="5f4d6275-211e-4bbf-8dc2-280f292ac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7e9d3-6ae8-4cba-bbca-865d994b6c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1f9fb0b-8b46-4cde-a069-19796e9718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d6275-211e-4bbf-8dc2-280f292acf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f2b98bb-4dae-4499-a066-8af44fae6a67}" ma:internalName="TaxCatchAll" ma:showField="CatchAllData" ma:web="5f4d6275-211e-4bbf-8dc2-280f292ac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D4D77E-87E5-4659-A501-7C80BF6D5D8A}">
  <ds:schemaRefs>
    <ds:schemaRef ds:uri="http://schemas.microsoft.com/office/2006/metadata/properties"/>
    <ds:schemaRef ds:uri="http://schemas.microsoft.com/office/infopath/2007/PartnerControls"/>
    <ds:schemaRef ds:uri="0417e9d3-6ae8-4cba-bbca-865d994b6cc8"/>
    <ds:schemaRef ds:uri="5f4d6275-211e-4bbf-8dc2-280f292acf9c"/>
  </ds:schemaRefs>
</ds:datastoreItem>
</file>

<file path=customXml/itemProps2.xml><?xml version="1.0" encoding="utf-8"?>
<ds:datastoreItem xmlns:ds="http://schemas.openxmlformats.org/officeDocument/2006/customXml" ds:itemID="{212CBAD0-8801-4B14-953F-BCE272476C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17E93-8369-4CB1-A2AD-0C7951DBC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7e9d3-6ae8-4cba-bbca-865d994b6cc8"/>
    <ds:schemaRef ds:uri="5f4d6275-211e-4bbf-8dc2-280f292ac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Ede</dc:creator>
  <cp:keywords/>
  <dc:description/>
  <cp:lastModifiedBy>Cassandra Hughes</cp:lastModifiedBy>
  <cp:revision>25</cp:revision>
  <dcterms:created xsi:type="dcterms:W3CDTF">2022-07-15T02:11:00Z</dcterms:created>
  <dcterms:modified xsi:type="dcterms:W3CDTF">2023-01-05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0181EB15FCD4419ED015C9BE903A55</vt:lpwstr>
  </property>
  <property fmtid="{D5CDD505-2E9C-101B-9397-08002B2CF9AE}" pid="3" name="MediaServiceImageTags">
    <vt:lpwstr/>
  </property>
</Properties>
</file>